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75C8865B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Noughabib, Noorian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Elsevie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cepte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3A2C4595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</w:t>
            </w:r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7BC5AB9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6BC268EE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UMAP)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4D68C45F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Bellewood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kesh Reddy Somireddy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2F72FC" w:rsidRDefault="0063450D" w:rsidP="0004270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Arfaa Rashid, BSc, </w:t>
            </w:r>
            <w:r w:rsidR="00FA5379" w:rsidRPr="002F72FC">
              <w:rPr>
                <w:rFonts w:ascii="Garamond" w:hAnsi="Garamond" w:cstheme="minorHAnsi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Outstanding Scholar</w:t>
            </w:r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, LADy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Salamati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Nileshkumar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2F72FC" w:rsidRDefault="004C197F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7. Justin Bornais, Nick Boisclair, Matthew Connell,</w:t>
            </w:r>
            <w:r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Accessible AI Assistant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542A2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542A29" w:rsidRDefault="00B424D9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</w:t>
            </w:r>
            <w:r w:rsid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542A29"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 w:rsid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="00542A29"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542A29" w:rsidRDefault="00542A29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E4F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542A29" w:rsidRDefault="00542A29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8E74AC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102D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  <w:r w:rsid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F3AB9"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5ABBD4F3" w14:textId="4165B4CF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A82177F" w14:textId="11E40A7B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8E74AC" w:rsidRPr="00F02DA3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Graduate Studies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68F1DF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8E74AC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64AB43E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D77010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D77010" w:rsidRDefault="00D77010" w:rsidP="00D7701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ogeswar Lakshmi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D77010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D77010" w:rsidRDefault="00D77010" w:rsidP="00D7701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424D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med Loghm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424D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B424D9" w:rsidRDefault="00131506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lver Medalist, UWill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rinam Hemmatizadeh (MSc), University of Windsor.</w:t>
            </w:r>
          </w:p>
        </w:tc>
        <w:tc>
          <w:tcPr>
            <w:tcW w:w="1040" w:type="dxa"/>
          </w:tcPr>
          <w:p w14:paraId="611E8A87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B424D9" w:rsidRPr="00142C2F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 (MSc), University of Windsor.</w:t>
            </w:r>
          </w:p>
        </w:tc>
        <w:tc>
          <w:tcPr>
            <w:tcW w:w="1040" w:type="dxa"/>
          </w:tcPr>
          <w:p w14:paraId="528B6D2A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B424D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B424D9" w:rsidRPr="00DF232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B424D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424D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B424D9" w:rsidRDefault="00B424D9" w:rsidP="00B424D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424D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424D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B424D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B424D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B424D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iaeineja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424D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424D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B424D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B424D9" w:rsidRPr="00C971B1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424D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424D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B424D9" w:rsidRPr="00DD650C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B424D9" w:rsidRPr="00DF2329" w:rsidRDefault="00B424D9" w:rsidP="00B424D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nalytiCup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Pr="002F72FC" w:rsidRDefault="0089537D" w:rsidP="0089537D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89537D" w:rsidRPr="002F72FC" w:rsidRDefault="0089537D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Pr="002F72FC" w:rsidRDefault="009469EE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18FC397B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B060B" w:rsidRPr="00AB060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990" w:type="dxa"/>
          </w:tcPr>
          <w:p w14:paraId="1877736B" w14:textId="5A93849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1B9C3C78" w:rsidR="00601BD9" w:rsidRDefault="00AB060B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Mrulay Mistry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78B61BB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ta Toronyi</w:t>
            </w:r>
            <w:r w:rsid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Dipakbhai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990" w:type="dxa"/>
          </w:tcPr>
          <w:p w14:paraId="0A989078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Behnaminia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aiteja Danda</w:t>
            </w:r>
          </w:p>
        </w:tc>
        <w:tc>
          <w:tcPr>
            <w:tcW w:w="990" w:type="dxa"/>
          </w:tcPr>
          <w:p w14:paraId="230F73F2" w14:textId="6E09B7C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7FE095" w14:textId="77777777" w:rsidR="007849C3" w:rsidRDefault="007849C3" w:rsidP="00962F84">
      <w:r>
        <w:separator/>
      </w:r>
    </w:p>
  </w:endnote>
  <w:endnote w:type="continuationSeparator" w:id="0">
    <w:p w14:paraId="7D7F1CF7" w14:textId="77777777" w:rsidR="007849C3" w:rsidRDefault="007849C3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5F4EF5" w14:textId="77777777" w:rsidR="007849C3" w:rsidRDefault="007849C3" w:rsidP="00962F84">
      <w:r>
        <w:separator/>
      </w:r>
    </w:p>
  </w:footnote>
  <w:footnote w:type="continuationSeparator" w:id="0">
    <w:p w14:paraId="1994A533" w14:textId="77777777" w:rsidR="007849C3" w:rsidRDefault="007849C3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OTWgB0LdFx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243"/>
    <w:rsid w:val="00242941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63092"/>
    <w:rsid w:val="004771E2"/>
    <w:rsid w:val="00477DB6"/>
    <w:rsid w:val="00481812"/>
    <w:rsid w:val="00483B77"/>
    <w:rsid w:val="00487EBE"/>
    <w:rsid w:val="004931D5"/>
    <w:rsid w:val="004934E2"/>
    <w:rsid w:val="004A5B3A"/>
    <w:rsid w:val="004A79D2"/>
    <w:rsid w:val="004B4701"/>
    <w:rsid w:val="004B7283"/>
    <w:rsid w:val="004C197F"/>
    <w:rsid w:val="004C5613"/>
    <w:rsid w:val="004C7C9F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2A29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849C3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58F7"/>
    <w:rsid w:val="00D56632"/>
    <w:rsid w:val="00D71D85"/>
    <w:rsid w:val="00D77010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889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6</Pages>
  <Words>4812</Words>
  <Characters>27430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2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43</cp:revision>
  <cp:lastPrinted>2024-03-16T21:59:00Z</cp:lastPrinted>
  <dcterms:created xsi:type="dcterms:W3CDTF">2023-10-25T08:29:00Z</dcterms:created>
  <dcterms:modified xsi:type="dcterms:W3CDTF">2024-05-27T02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